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43FD" w:rsidRPr="00DE1A84" w:rsidRDefault="00A45C71">
      <w:pPr>
        <w:spacing w:before="68" w:after="0" w:line="244" w:lineRule="auto"/>
        <w:ind w:left="2516" w:right="-20"/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</w:pPr>
      <w:r w:rsidRPr="00DE1A84">
        <w:rPr>
          <w:noProof/>
          <w:sz w:val="21"/>
          <w:szCs w:val="21"/>
          <w:lang w:val="en-US"/>
        </w:rPr>
        <mc:AlternateContent>
          <mc:Choice Requires="wps">
            <w:drawing>
              <wp:anchor distT="0" distB="0" distL="0" distR="0" simplePos="0" relativeHeight="251661312" behindDoc="1" locked="0" layoutInCell="0" allowOverlap="1">
                <wp:simplePos x="0" y="0"/>
                <wp:positionH relativeFrom="page">
                  <wp:posOffset>438150</wp:posOffset>
                </wp:positionH>
                <wp:positionV relativeFrom="paragraph">
                  <wp:posOffset>42883</wp:posOffset>
                </wp:positionV>
                <wp:extent cx="6896100" cy="203455"/>
                <wp:effectExtent l="0" t="0" r="0" b="0"/>
                <wp:wrapNone/>
                <wp:docPr id="1" name="drawingObject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96100" cy="2034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6100" h="203455">
                              <a:moveTo>
                                <a:pt x="0" y="0"/>
                              </a:moveTo>
                              <a:lnTo>
                                <a:pt x="0" y="203455"/>
                              </a:lnTo>
                              <a:lnTo>
                                <a:pt x="6896100" y="203455"/>
                              </a:lnTo>
                              <a:lnTo>
                                <a:pt x="6896100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9D9D9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43543A36" id="drawingObject1" o:spid="_x0000_s1026" style="position:absolute;margin-left:34.5pt;margin-top:3.4pt;width:543pt;height:16pt;z-index:-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6100,2034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" o:allowincell="f" path="m,l,203455r6896100,l6896100,,,e" fillcolor="#d9d9d9" stroked="f">
                <v:path arrowok="t" textboxrect="0,0,6896100,203455"/>
                <w10:wrap anchorx="page"/>
              </v:shape>
            </w:pict>
          </mc:Fallback>
        </mc:AlternateConten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B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ULLYING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,</w:t>
      </w:r>
      <w:r w:rsidRPr="00DE1A84">
        <w:rPr>
          <w:rFonts w:ascii="Arial Narrow" w:eastAsia="Arial Narrow" w:hAnsi="Arial Narrow" w:cs="Arial Narrow"/>
          <w:color w:val="000000"/>
          <w:spacing w:val="-1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H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ARASSM</w:t>
      </w:r>
      <w:r w:rsidRPr="00DE1A84">
        <w:rPr>
          <w:rFonts w:ascii="Arial Narrow" w:eastAsia="Arial Narrow" w:hAnsi="Arial Narrow" w:cs="Arial Narrow"/>
          <w:b/>
          <w:bCs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N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OR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NTIM</w:t>
      </w:r>
      <w:r w:rsidRPr="00DE1A84">
        <w:rPr>
          <w:rFonts w:ascii="Arial Narrow" w:eastAsia="Arial Narrow" w:hAnsi="Arial Narrow" w:cs="Arial Narrow"/>
          <w:b/>
          <w:bCs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DATIO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EP</w:t>
      </w:r>
      <w:r w:rsidRPr="00DE1A84">
        <w:rPr>
          <w:rFonts w:ascii="Arial Narrow" w:eastAsia="Arial Narrow" w:hAnsi="Arial Narrow" w:cs="Arial Narrow"/>
          <w:b/>
          <w:bCs/>
          <w:color w:val="000000"/>
          <w:spacing w:val="1"/>
          <w:sz w:val="21"/>
          <w:szCs w:val="21"/>
        </w:rPr>
        <w:t>O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RTING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F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ORM</w:t>
      </w:r>
    </w:p>
    <w:p w:rsidR="009C43FD" w:rsidRPr="00DE1A84" w:rsidRDefault="00A45C71" w:rsidP="00DE1A84">
      <w:pPr>
        <w:spacing w:after="0" w:line="240" w:lineRule="auto"/>
        <w:ind w:right="104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Direc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ons:</w:t>
      </w:r>
      <w:r w:rsidRPr="00DE1A84">
        <w:rPr>
          <w:rFonts w:ascii="Times New Roman" w:eastAsia="Times New Roman" w:hAnsi="Times New Roman" w:cs="Times New Roman"/>
          <w:color w:val="000000"/>
          <w:spacing w:val="56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Bul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y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g, ha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ssm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, and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intimidation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e s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ous and wil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not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b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 t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lerat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d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.</w:t>
      </w:r>
      <w:r w:rsidRPr="00DE1A84">
        <w:rPr>
          <w:rFonts w:ascii="Times New Roman" w:eastAsia="Times New Roman" w:hAnsi="Times New Roman" w:cs="Times New Roman"/>
          <w:color w:val="000000"/>
          <w:spacing w:val="55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h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 i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 fo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o r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p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ort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ll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g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d bul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y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ng, hara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s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ment,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r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ntimidatio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hat occu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red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d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uring th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cur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ent school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y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ar on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s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chool propert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>y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, at a sch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l-spon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red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ctiv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y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r ev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t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ff sc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h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o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proper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y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, on a 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c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ho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l bus,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 the w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y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o and/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 fr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cho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l*, or on the in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n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-sent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n or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ff school proper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ty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; or th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 subs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ti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l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ly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disrupted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h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rderly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per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on of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he 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c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hool.</w:t>
      </w:r>
      <w:r w:rsidRPr="00DE1A84">
        <w:rPr>
          <w:rFonts w:ascii="Times New Roman" w:eastAsia="Times New Roman" w:hAnsi="Times New Roman" w:cs="Times New Roman"/>
          <w:color w:val="000000"/>
          <w:spacing w:val="56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Bullying,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har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ssment and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datio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c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lude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ny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t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ional conduc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, includ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g verbal, ph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y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ica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r w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t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 co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duct, or a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nt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ional electronic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c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mmunica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n, that c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ate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hostile 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d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ucationa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nv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on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nt by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ubstantia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l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y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nterfering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with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 stu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d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nt’s educ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io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l b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fi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, o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p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portunities or performance,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 with a s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u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den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’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 phy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s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ca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r ps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>y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chologica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wel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-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bei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g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.</w:t>
      </w:r>
    </w:p>
    <w:p w:rsidR="009C43FD" w:rsidRPr="00DE1A84" w:rsidRDefault="00A45C71">
      <w:pPr>
        <w:spacing w:after="0" w:line="240" w:lineRule="auto"/>
        <w:ind w:right="-2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Defi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ions:</w:t>
      </w:r>
    </w:p>
    <w:p w:rsidR="009C43FD" w:rsidRPr="00DE1A84" w:rsidRDefault="00A45C71">
      <w:pPr>
        <w:spacing w:after="0" w:line="239" w:lineRule="auto"/>
        <w:ind w:right="318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1.</w:t>
      </w:r>
      <w:r w:rsidRPr="00DE1A84">
        <w:rPr>
          <w:rFonts w:ascii="Times New Roman" w:eastAsia="Times New Roman" w:hAnsi="Times New Roman" w:cs="Times New Roman"/>
          <w:color w:val="000000"/>
          <w:spacing w:val="56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b/>
          <w:bCs/>
          <w:i/>
          <w:iCs/>
          <w:color w:val="000000"/>
          <w:sz w:val="21"/>
          <w:szCs w:val="21"/>
        </w:rPr>
        <w:t>Bul</w:t>
      </w:r>
      <w:r w:rsidRPr="00DE1A84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1"/>
          <w:szCs w:val="21"/>
        </w:rPr>
        <w:t>l</w:t>
      </w:r>
      <w:r w:rsidRPr="00DE1A84">
        <w:rPr>
          <w:rFonts w:ascii="Times New Roman" w:eastAsia="Times New Roman" w:hAnsi="Times New Roman" w:cs="Times New Roman"/>
          <w:b/>
          <w:bCs/>
          <w:i/>
          <w:iCs/>
          <w:color w:val="000000"/>
          <w:sz w:val="21"/>
          <w:szCs w:val="21"/>
        </w:rPr>
        <w:t>ying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>–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A p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t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 or behav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r w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h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n 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person repeatedly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use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pow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 in a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nte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o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l 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er,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c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luding ver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b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l, ph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>y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sical,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r writte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condu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c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 or in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tional 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l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ectronic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c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mmunicatio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g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i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s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t one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r 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r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tu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d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s.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2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. </w:t>
      </w:r>
      <w:r w:rsidRPr="00DE1A84">
        <w:rPr>
          <w:rFonts w:ascii="Times New Roman" w:eastAsia="Times New Roman" w:hAnsi="Times New Roman" w:cs="Times New Roman"/>
          <w:b/>
          <w:bCs/>
          <w:i/>
          <w:iCs/>
          <w:color w:val="000000"/>
          <w:sz w:val="21"/>
          <w:szCs w:val="21"/>
        </w:rPr>
        <w:t>Cyberbullying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– The use of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lectr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ic c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uni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c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tion to h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m or harass others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 de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bera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, rep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ted,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nd ho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s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ile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nner.</w:t>
      </w:r>
    </w:p>
    <w:p w:rsidR="009C43FD" w:rsidRPr="00DE1A84" w:rsidRDefault="00A45C71" w:rsidP="00DE1A84">
      <w:pPr>
        <w:spacing w:after="0" w:line="240" w:lineRule="auto"/>
        <w:ind w:right="175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3.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b/>
          <w:bCs/>
          <w:i/>
          <w:iCs/>
          <w:color w:val="000000"/>
          <w:sz w:val="21"/>
          <w:szCs w:val="21"/>
        </w:rPr>
        <w:t>Harassm</w:t>
      </w:r>
      <w:r w:rsidRPr="00DE1A84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b/>
          <w:bCs/>
          <w:i/>
          <w:iCs/>
          <w:color w:val="000000"/>
          <w:sz w:val="21"/>
          <w:szCs w:val="21"/>
        </w:rPr>
        <w:t>n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>–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clud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s actual or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p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rcei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v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d n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g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tive acti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s th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 off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d, ri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d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c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u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le, or d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mean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her i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di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v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dual w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h reg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d to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ce,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a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na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ri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g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n, mari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l s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u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s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, sex,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exu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l orientation,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gend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 id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ity,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eligion,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ncestr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y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, ph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y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ical attri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b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utes,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oc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eco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ic status,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f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lial st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us, ph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>y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i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c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l or m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tal 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b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li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y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, or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disab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li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y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. 4. </w:t>
      </w:r>
      <w:r w:rsidRPr="00DE1A84">
        <w:rPr>
          <w:rFonts w:ascii="Times New Roman" w:eastAsia="Times New Roman" w:hAnsi="Times New Roman" w:cs="Times New Roman"/>
          <w:b/>
          <w:bCs/>
          <w:i/>
          <w:iCs/>
          <w:color w:val="000000"/>
          <w:sz w:val="21"/>
          <w:szCs w:val="21"/>
        </w:rPr>
        <w:t>Intimidat</w:t>
      </w:r>
      <w:r w:rsidRPr="00DE1A84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b/>
          <w:bCs/>
          <w:i/>
          <w:iCs/>
          <w:color w:val="000000"/>
          <w:sz w:val="21"/>
          <w:szCs w:val="21"/>
        </w:rPr>
        <w:t>o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–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s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ubjecting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n indi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v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dual to inten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na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cti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 th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 s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ously 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h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e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ens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d induces a sense of fear and/or inferiorit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>y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.</w:t>
      </w:r>
    </w:p>
    <w:p w:rsidR="009C43FD" w:rsidRPr="00DE1A84" w:rsidRDefault="00A45C71" w:rsidP="00DE1A84">
      <w:pPr>
        <w:spacing w:after="0" w:line="239" w:lineRule="auto"/>
        <w:ind w:right="43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Condu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c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 th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 is of a s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x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ual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tur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s g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er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l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ly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ho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u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ght to 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ean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cti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s, 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guage or v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ual materials whi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c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h spec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fica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l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y refer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to,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p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rtray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 involve sexual 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c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iv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y or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languag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. Co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duct of a sexual nature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y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nclud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vert 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xual so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l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citati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s, inap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p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op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ate tou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c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hing, 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xua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jokes,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nd inq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u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ri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 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b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out a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p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on'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ex life. Sexual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hara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s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nt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 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h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e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b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o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der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hat enc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pas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 co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duct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f a sexual na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u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e such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s unw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lc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d sexua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dv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ces, r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q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uests f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 sexua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favo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, and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th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pacing w:val="4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verbal or physical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c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ntac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f a sexual n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ure. Sexual hara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s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t 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l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o i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clud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 act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ha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are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t ov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tly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ex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u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l b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u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 ra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h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er are directed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 indiv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duals based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n th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r g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der su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c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h as p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ofanity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 ru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d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 b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h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vior 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h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t is gender-specific.</w:t>
      </w:r>
    </w:p>
    <w:p w:rsidR="009C43FD" w:rsidRPr="00DE1A84" w:rsidRDefault="00A45C71">
      <w:pPr>
        <w:spacing w:after="0" w:line="240" w:lineRule="auto"/>
        <w:ind w:right="66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f you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re 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tud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nt,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he pare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/gu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dian of a s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u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dent, a cl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e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dul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ela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ve of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 s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u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dent, or a scho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l s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ff 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m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b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r and</w:t>
      </w:r>
      <w:r w:rsidRPr="00DE1A84">
        <w:rPr>
          <w:rFonts w:ascii="Times New Roman" w:eastAsia="Times New Roman" w:hAnsi="Times New Roman" w:cs="Times New Roman"/>
          <w:color w:val="000000"/>
          <w:spacing w:val="15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wish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 r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p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rt an i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c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den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f alleg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d bu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l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lying harassm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nt,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 intimidatio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, c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plet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hi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fo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nd r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e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ur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o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he</w:t>
      </w:r>
      <w:r w:rsidRPr="00DE1A84">
        <w:rPr>
          <w:rFonts w:ascii="Times New Roman" w:eastAsia="Times New Roman" w:hAnsi="Times New Roman" w:cs="Times New Roman"/>
          <w:color w:val="000000"/>
          <w:spacing w:val="30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princ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pal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 the studen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vic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’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ch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l.</w:t>
      </w:r>
      <w:r w:rsidRPr="00DE1A84">
        <w:rPr>
          <w:rFonts w:ascii="Times New Roman" w:eastAsia="Times New Roman" w:hAnsi="Times New Roman" w:cs="Times New Roman"/>
          <w:color w:val="000000"/>
          <w:spacing w:val="54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Y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u may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c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ntact the sch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ol for 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a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dditio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l inf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r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ti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o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n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or ass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stance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at any</w:t>
      </w:r>
      <w:r w:rsidRPr="00DE1A84">
        <w:rPr>
          <w:rFonts w:ascii="Times New Roman" w:eastAsia="Times New Roman" w:hAnsi="Times New Roman" w:cs="Times New Roman"/>
          <w:color w:val="000000"/>
          <w:spacing w:val="2"/>
          <w:sz w:val="21"/>
          <w:szCs w:val="21"/>
        </w:rPr>
        <w:t xml:space="preserve"> 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t</w:t>
      </w:r>
      <w:r w:rsidRPr="00DE1A84">
        <w:rPr>
          <w:rFonts w:ascii="Times New Roman" w:eastAsia="Times New Roman" w:hAnsi="Times New Roman" w:cs="Times New Roman"/>
          <w:color w:val="000000"/>
          <w:spacing w:val="1"/>
          <w:sz w:val="21"/>
          <w:szCs w:val="21"/>
        </w:rPr>
        <w:t>i</w:t>
      </w:r>
      <w:r w:rsidRPr="00DE1A84">
        <w:rPr>
          <w:rFonts w:ascii="Times New Roman" w:eastAsia="Times New Roman" w:hAnsi="Times New Roman" w:cs="Times New Roman"/>
          <w:color w:val="000000"/>
          <w:spacing w:val="-1"/>
          <w:sz w:val="21"/>
          <w:szCs w:val="21"/>
        </w:rPr>
        <w:t>m</w:t>
      </w:r>
      <w:r w:rsidRPr="00DE1A84">
        <w:rPr>
          <w:rFonts w:ascii="Times New Roman" w:eastAsia="Times New Roman" w:hAnsi="Times New Roman" w:cs="Times New Roman"/>
          <w:color w:val="000000"/>
          <w:sz w:val="21"/>
          <w:szCs w:val="21"/>
        </w:rPr>
        <w:t>e.</w:t>
      </w:r>
    </w:p>
    <w:p w:rsidR="009C43FD" w:rsidRPr="00DE1A84" w:rsidRDefault="009C43FD">
      <w:pPr>
        <w:spacing w:after="5" w:line="240" w:lineRule="exact"/>
        <w:rPr>
          <w:rFonts w:ascii="Times New Roman" w:eastAsia="Times New Roman" w:hAnsi="Times New Roman" w:cs="Times New Roman"/>
          <w:sz w:val="21"/>
          <w:szCs w:val="21"/>
        </w:rPr>
      </w:pPr>
    </w:p>
    <w:p w:rsidR="009C43FD" w:rsidRPr="00DE1A84" w:rsidRDefault="00A45C71">
      <w:pPr>
        <w:spacing w:after="0" w:line="240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(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PLEAS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b/>
          <w:bCs/>
          <w:color w:val="000000"/>
          <w:spacing w:val="1"/>
          <w:sz w:val="21"/>
          <w:szCs w:val="21"/>
        </w:rPr>
        <w:t>P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b/>
          <w:bCs/>
          <w:color w:val="000000"/>
          <w:spacing w:val="2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N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ALL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INFOR</w:t>
      </w:r>
      <w:r w:rsidRPr="00DE1A84">
        <w:rPr>
          <w:rFonts w:ascii="Arial Narrow" w:eastAsia="Arial Narrow" w:hAnsi="Arial Narrow" w:cs="Arial Narrow"/>
          <w:b/>
          <w:bCs/>
          <w:color w:val="000000"/>
          <w:spacing w:val="1"/>
          <w:sz w:val="21"/>
          <w:szCs w:val="21"/>
        </w:rPr>
        <w:t>M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ATIO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)</w:t>
      </w:r>
    </w:p>
    <w:p w:rsidR="009C43FD" w:rsidRPr="00DE1A84" w:rsidRDefault="009C43FD">
      <w:pPr>
        <w:spacing w:after="11" w:line="240" w:lineRule="exact"/>
        <w:rPr>
          <w:rFonts w:ascii="Arial Narrow" w:eastAsia="Arial Narrow" w:hAnsi="Arial Narrow" w:cs="Arial Narrow"/>
          <w:sz w:val="21"/>
          <w:szCs w:val="21"/>
        </w:rPr>
      </w:pPr>
    </w:p>
    <w:p w:rsidR="009C43FD" w:rsidRPr="00DE1A84" w:rsidRDefault="009C43FD">
      <w:pPr>
        <w:rPr>
          <w:sz w:val="21"/>
          <w:szCs w:val="21"/>
        </w:rPr>
        <w:sectPr w:rsidR="009C43FD" w:rsidRPr="00DE1A84">
          <w:type w:val="continuous"/>
          <w:pgSz w:w="12240" w:h="15840"/>
          <w:pgMar w:top="1134" w:right="761" w:bottom="716" w:left="720" w:header="720" w:footer="720" w:gutter="0"/>
          <w:cols w:space="708"/>
        </w:sectPr>
      </w:pPr>
    </w:p>
    <w:p w:rsidR="009C43FD" w:rsidRPr="00DE1A84" w:rsidRDefault="00A45C71">
      <w:pPr>
        <w:tabs>
          <w:tab w:val="left" w:pos="2399"/>
          <w:tab w:val="left" w:pos="3599"/>
        </w:tabs>
        <w:spacing w:after="0" w:line="237" w:lineRule="auto"/>
        <w:ind w:left="1320" w:right="-20" w:hanging="1319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Today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’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pacing w:val="2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: 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 / 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 / 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____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Month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  <w:t>Day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  <w:t>Year</w:t>
      </w:r>
    </w:p>
    <w:p w:rsidR="009C43FD" w:rsidRPr="00DE1A84" w:rsidRDefault="00A45C71">
      <w:pPr>
        <w:spacing w:after="0" w:line="240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sz w:val="21"/>
          <w:szCs w:val="21"/>
        </w:rPr>
        <w:br w:type="column"/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oo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l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: 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_</w:t>
      </w:r>
    </w:p>
    <w:p w:rsidR="009C43FD" w:rsidRPr="00DE1A84" w:rsidRDefault="009C43FD">
      <w:pPr>
        <w:spacing w:after="4" w:line="180" w:lineRule="exact"/>
        <w:rPr>
          <w:rFonts w:ascii="Arial Narrow" w:eastAsia="Arial Narrow" w:hAnsi="Arial Narrow" w:cs="Arial Narrow"/>
          <w:sz w:val="21"/>
          <w:szCs w:val="21"/>
        </w:rPr>
      </w:pPr>
    </w:p>
    <w:p w:rsidR="009C43FD" w:rsidRPr="00DE1A84" w:rsidRDefault="00A45C71">
      <w:pPr>
        <w:spacing w:after="0" w:line="236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ool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y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t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m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: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</w:t>
      </w:r>
    </w:p>
    <w:p w:rsidR="009C43FD" w:rsidRPr="00DE1A84" w:rsidRDefault="009C43FD">
      <w:pPr>
        <w:rPr>
          <w:sz w:val="21"/>
          <w:szCs w:val="21"/>
        </w:rPr>
        <w:sectPr w:rsidR="009C43FD" w:rsidRPr="00DE1A84">
          <w:type w:val="continuous"/>
          <w:pgSz w:w="12240" w:h="15840"/>
          <w:pgMar w:top="1134" w:right="761" w:bottom="716" w:left="720" w:header="720" w:footer="720" w:gutter="0"/>
          <w:cols w:num="2" w:space="708" w:equalWidth="0">
            <w:col w:w="4342" w:space="697"/>
            <w:col w:w="5718"/>
          </w:cols>
        </w:sectPr>
      </w:pPr>
    </w:p>
    <w:p w:rsidR="009C43FD" w:rsidRPr="00DE1A84" w:rsidRDefault="009C43FD">
      <w:pPr>
        <w:spacing w:after="4" w:line="180" w:lineRule="exact"/>
        <w:rPr>
          <w:rFonts w:ascii="Times New Roman" w:eastAsia="Times New Roman" w:hAnsi="Times New Roman" w:cs="Times New Roman"/>
          <w:sz w:val="21"/>
          <w:szCs w:val="21"/>
        </w:rPr>
      </w:pPr>
    </w:p>
    <w:p w:rsidR="009C43FD" w:rsidRPr="00DE1A84" w:rsidRDefault="009C43FD">
      <w:pPr>
        <w:rPr>
          <w:sz w:val="21"/>
          <w:szCs w:val="21"/>
        </w:rPr>
        <w:sectPr w:rsidR="009C43FD" w:rsidRPr="00DE1A84">
          <w:type w:val="continuous"/>
          <w:pgSz w:w="12240" w:h="15840"/>
          <w:pgMar w:top="1134" w:right="761" w:bottom="716" w:left="720" w:header="720" w:footer="720" w:gutter="0"/>
          <w:cols w:space="708"/>
        </w:sectPr>
      </w:pPr>
    </w:p>
    <w:p w:rsidR="009C43FD" w:rsidRPr="00DE1A84" w:rsidRDefault="00A45C71">
      <w:pPr>
        <w:spacing w:after="0" w:line="240" w:lineRule="auto"/>
        <w:ind w:right="-20"/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P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ERSO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EPORTING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NCIDENT</w:t>
      </w:r>
    </w:p>
    <w:p w:rsidR="009C43FD" w:rsidRPr="00DE1A84" w:rsidRDefault="009C43FD">
      <w:pPr>
        <w:spacing w:after="15" w:line="240" w:lineRule="exact"/>
        <w:rPr>
          <w:rFonts w:ascii="Arial Narrow" w:eastAsia="Arial Narrow" w:hAnsi="Arial Narrow" w:cs="Arial Narrow"/>
          <w:sz w:val="21"/>
          <w:szCs w:val="21"/>
        </w:rPr>
      </w:pPr>
    </w:p>
    <w:p w:rsidR="009C43FD" w:rsidRPr="00DE1A84" w:rsidRDefault="00A45C71">
      <w:pPr>
        <w:spacing w:after="0" w:line="236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noProof/>
          <w:sz w:val="21"/>
          <w:szCs w:val="21"/>
          <w:lang w:val="en-US"/>
        </w:rPr>
        <mc:AlternateContent>
          <mc:Choice Requires="wpg">
            <w:drawing>
              <wp:anchor distT="0" distB="0" distL="0" distR="0" simplePos="0" relativeHeight="251659264" behindDoc="1" locked="0" layoutInCell="0" allowOverlap="1">
                <wp:simplePos x="0" y="0"/>
                <wp:positionH relativeFrom="page">
                  <wp:posOffset>381000</wp:posOffset>
                </wp:positionH>
                <wp:positionV relativeFrom="paragraph">
                  <wp:posOffset>-369555</wp:posOffset>
                </wp:positionV>
                <wp:extent cx="6934200" cy="1109472"/>
                <wp:effectExtent l="0" t="0" r="0" b="0"/>
                <wp:wrapNone/>
                <wp:docPr id="2" name="drawingObject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34200" cy="1109472"/>
                          <a:chOff x="0" y="0"/>
                          <a:chExt cx="6934200" cy="1109472"/>
                        </a:xfrm>
                        <a:noFill/>
                      </wpg:grpSpPr>
                      <wps:wsp>
                        <wps:cNvPr id="3" name="Shape 3"/>
                        <wps:cNvSpPr/>
                        <wps:spPr>
                          <a:xfrm>
                            <a:off x="0" y="0"/>
                            <a:ext cx="6934200" cy="11094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934200" h="1109472">
                                <a:moveTo>
                                  <a:pt x="0" y="1109472"/>
                                </a:moveTo>
                                <a:lnTo>
                                  <a:pt x="6934200" y="1109472"/>
                                </a:lnTo>
                                <a:lnTo>
                                  <a:pt x="693420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109472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</a:ln>
                        </wps:spPr>
                        <wps:bodyPr vertOverflow="overflow" horzOverflow="overflow" vert="horz" anchor="t"/>
                      </wps:wsp>
                      <wps:wsp>
                        <wps:cNvPr id="4" name="Shape 4"/>
                        <wps:cNvSpPr/>
                        <wps:spPr>
                          <a:xfrm>
                            <a:off x="0" y="0"/>
                            <a:ext cx="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</a:ln>
                        </wps:spPr>
                        <wps:bodyPr vertOverflow="overflow" horzOverflow="overflow" vert="horz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6445F9D" id="drawingObject2" o:spid="_x0000_s1026" style="position:absolute;margin-left:30pt;margin-top:-29.1pt;width:546pt;height:87.35pt;z-index:-251657216;mso-wrap-distance-left:0;mso-wrap-distance-right:0;mso-position-horizontal-relative:page" coordsize="69342,110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" o:allowincell="f">
                <v:shape id="Shape 3" o:spid="_x0000_s1027" style="position:absolute;width:69342;height:11094;visibility:visible;mso-wrap-style:square;v-text-anchor:top" coordsize="6934200,11094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Sc8MQA&#10;AADaAAAADwAAAGRycy9kb3ducmV2LnhtbESPQWsCMRSE70L/Q3iFXopmrdDK1igqCCp6qIq0t8fm&#10;dbNt8rJsoq7/3hQKHoeZ+YYZTVpnxZmaUHlW0O9lIIgLrysuFRz2i+4QRIjIGq1nUnClAJPxQ2eE&#10;ufYX/qDzLpYiQTjkqMDEWOdShsKQw9DzNXHyvn3jMCbZlFI3eElwZ+VLlr1KhxWnBYM1zQ0Vv7uT&#10;U2Cv28/62c5Wm2Mw+6V5sz9f675ST4/t9B1EpDbew//tpVYwgL8r6QbI8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sUnPDEAAAA2gAAAA8AAAAAAAAAAAAAAAAAmAIAAGRycy9k&#10;b3ducmV2LnhtbFBLBQYAAAAABAAEAPUAAACJAwAAAAA=&#10;" path="m,1109472r6934200,l6934200,,,,,1109472e" filled="f">
                  <v:path arrowok="t" textboxrect="0,0,6934200,1109472"/>
                </v:shape>
                <v:shape id="Shape 4" o:spid="_x0000_s1028" style="position:absolute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rp4W8MA&#10;AADaAAAADwAAAGRycy9kb3ducmV2LnhtbESPS2vDMBCE74X8B7GBXEojx7QldaOYEAjJrc3j0ONi&#10;bSwTa+VY8qP/vioUehxm5htmlY+2Fj21vnKsYDFPQBAXTldcKricd09LED4ga6wdk4Jv8pCvJw8r&#10;zLQb+Ej9KZQiQthnqMCE0GRS+sKQRT93DXH0rq61GKJsS6lbHCLc1jJNkldpseK4YLChraHiduqs&#10;gu6N7vzijh9FarrPPV+/Lo8Hp9RsOm7eQQQaw3/4r33QCp7h90q8AXL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rp4W8MAAADaAAAADwAAAAAAAAAAAAAAAACYAgAAZHJzL2Rv&#10;d25yZXYueG1sUEsFBgAAAAAEAAQA9QAAAIgDAAAAAA==&#10;" path="m,l,e" filled="f">
                  <v:path arrowok="t" textboxrect="0,0,0,0"/>
                </v:shape>
                <w10:wrap anchorx="page"/>
              </v:group>
            </w:pict>
          </mc:Fallback>
        </mc:AlternateConten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Tel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phone: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</w:t>
      </w:r>
    </w:p>
    <w:p w:rsidR="009C43FD" w:rsidRPr="00DE1A84" w:rsidRDefault="00A45C71">
      <w:pPr>
        <w:spacing w:after="0" w:line="2" w:lineRule="exact"/>
        <w:rPr>
          <w:rFonts w:ascii="Arial Narrow" w:eastAsia="Arial Narrow" w:hAnsi="Arial Narrow" w:cs="Arial Narrow"/>
          <w:sz w:val="21"/>
          <w:szCs w:val="21"/>
        </w:rPr>
      </w:pPr>
      <w:r w:rsidRPr="00DE1A84">
        <w:rPr>
          <w:sz w:val="21"/>
          <w:szCs w:val="21"/>
        </w:rPr>
        <w:br w:type="column"/>
      </w:r>
    </w:p>
    <w:p w:rsidR="009C43FD" w:rsidRPr="00DE1A84" w:rsidRDefault="00A45C71">
      <w:pPr>
        <w:spacing w:after="0" w:line="240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ame: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</w:p>
    <w:p w:rsidR="009C43FD" w:rsidRPr="00DE1A84" w:rsidRDefault="009C43FD">
      <w:pPr>
        <w:spacing w:after="12" w:line="240" w:lineRule="exact"/>
        <w:rPr>
          <w:rFonts w:ascii="Arial Narrow" w:eastAsia="Arial Narrow" w:hAnsi="Arial Narrow" w:cs="Arial Narrow"/>
          <w:sz w:val="21"/>
          <w:szCs w:val="21"/>
        </w:rPr>
      </w:pPr>
    </w:p>
    <w:p w:rsidR="009C43FD" w:rsidRPr="00DE1A84" w:rsidRDefault="00A45C71">
      <w:pPr>
        <w:spacing w:after="0" w:line="236" w:lineRule="auto"/>
        <w:ind w:left="5"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-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ma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l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: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</w:t>
      </w:r>
    </w:p>
    <w:p w:rsidR="009C43FD" w:rsidRPr="00DE1A84" w:rsidRDefault="009C43FD">
      <w:pPr>
        <w:rPr>
          <w:sz w:val="21"/>
          <w:szCs w:val="21"/>
        </w:rPr>
        <w:sectPr w:rsidR="009C43FD" w:rsidRPr="00DE1A84">
          <w:type w:val="continuous"/>
          <w:pgSz w:w="12240" w:h="15840"/>
          <w:pgMar w:top="1134" w:right="761" w:bottom="716" w:left="720" w:header="720" w:footer="720" w:gutter="0"/>
          <w:cols w:num="2" w:space="708" w:equalWidth="0">
            <w:col w:w="3661" w:space="396"/>
            <w:col w:w="6701"/>
          </w:cols>
        </w:sectPr>
      </w:pPr>
    </w:p>
    <w:p w:rsidR="009C43FD" w:rsidRPr="00DE1A84" w:rsidRDefault="009C43FD">
      <w:pPr>
        <w:spacing w:after="13" w:line="240" w:lineRule="exact"/>
        <w:rPr>
          <w:rFonts w:ascii="Times New Roman" w:eastAsia="Times New Roman" w:hAnsi="Times New Roman" w:cs="Times New Roman"/>
          <w:sz w:val="21"/>
          <w:szCs w:val="21"/>
        </w:rPr>
      </w:pPr>
    </w:p>
    <w:p w:rsidR="009C43FD" w:rsidRPr="00DE1A84" w:rsidRDefault="00A45C71">
      <w:pPr>
        <w:spacing w:after="0" w:line="239" w:lineRule="auto"/>
        <w:ind w:left="2961" w:right="104" w:hanging="2911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Place an 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X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 the approp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e box: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70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tud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t</w:t>
      </w:r>
      <w:r w:rsidRPr="00DE1A84">
        <w:rPr>
          <w:rFonts w:ascii="Arial Narrow" w:eastAsia="Arial Narrow" w:hAnsi="Arial Narrow" w:cs="Arial Narrow"/>
          <w:color w:val="000000"/>
          <w:spacing w:val="102"/>
          <w:sz w:val="21"/>
          <w:szCs w:val="21"/>
        </w:rPr>
        <w:t xml:space="preserve">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8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P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re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/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gu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n of a 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u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d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nt</w:t>
      </w:r>
      <w:r w:rsidRPr="00DE1A84">
        <w:rPr>
          <w:rFonts w:ascii="Arial Narrow" w:eastAsia="Arial Narrow" w:hAnsi="Arial Narrow" w:cs="Arial Narrow"/>
          <w:color w:val="000000"/>
          <w:spacing w:val="99"/>
          <w:sz w:val="21"/>
          <w:szCs w:val="21"/>
        </w:rPr>
        <w:t xml:space="preserve">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Clo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e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ult relat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v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 of 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tudent</w:t>
      </w:r>
      <w:r w:rsidRPr="00DE1A84">
        <w:rPr>
          <w:rFonts w:ascii="Arial Narrow" w:eastAsia="Arial Narrow" w:hAnsi="Arial Narrow" w:cs="Arial Narrow"/>
          <w:color w:val="000000"/>
          <w:spacing w:val="50"/>
          <w:sz w:val="21"/>
          <w:szCs w:val="21"/>
        </w:rPr>
        <w:t xml:space="preserve">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c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h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ool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taff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By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nder</w:t>
      </w:r>
    </w:p>
    <w:p w:rsidR="009C43FD" w:rsidRPr="00DE1A84" w:rsidRDefault="009C43FD">
      <w:pPr>
        <w:spacing w:after="16" w:line="240" w:lineRule="exact"/>
        <w:rPr>
          <w:rFonts w:ascii="Arial Narrow" w:eastAsia="Arial Narrow" w:hAnsi="Arial Narrow" w:cs="Arial Narrow"/>
          <w:sz w:val="21"/>
          <w:szCs w:val="21"/>
        </w:rPr>
      </w:pPr>
    </w:p>
    <w:p w:rsidR="009C43FD" w:rsidRPr="00DE1A84" w:rsidRDefault="00A45C71">
      <w:pPr>
        <w:tabs>
          <w:tab w:val="left" w:pos="8911"/>
        </w:tabs>
        <w:spacing w:after="0" w:line="240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1. 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m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f al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l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eged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u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ent v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m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: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</w:t>
      </w:r>
      <w:r w:rsidRPr="00DE1A84">
        <w:rPr>
          <w:rFonts w:ascii="Arial Narrow" w:eastAsia="Arial Narrow" w:hAnsi="Arial Narrow" w:cs="Arial Narrow"/>
          <w:color w:val="000000"/>
          <w:spacing w:val="5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ge: 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  <w:t>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ool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</w:t>
      </w:r>
    </w:p>
    <w:p w:rsidR="009C43FD" w:rsidRPr="00DE1A84" w:rsidRDefault="009C43FD">
      <w:pPr>
        <w:spacing w:after="12" w:line="240" w:lineRule="exact"/>
        <w:rPr>
          <w:rFonts w:ascii="Arial Narrow" w:eastAsia="Arial Narrow" w:hAnsi="Arial Narrow" w:cs="Arial Narrow"/>
          <w:sz w:val="21"/>
          <w:szCs w:val="21"/>
        </w:rPr>
      </w:pPr>
    </w:p>
    <w:p w:rsidR="009C43FD" w:rsidRPr="00DE1A84" w:rsidRDefault="009C43FD">
      <w:pPr>
        <w:rPr>
          <w:sz w:val="21"/>
          <w:szCs w:val="21"/>
        </w:rPr>
        <w:sectPr w:rsidR="009C43FD" w:rsidRPr="00DE1A84">
          <w:type w:val="continuous"/>
          <w:pgSz w:w="12240" w:h="15840"/>
          <w:pgMar w:top="1134" w:right="761" w:bottom="716" w:left="720" w:header="720" w:footer="720" w:gutter="0"/>
          <w:cols w:space="708"/>
        </w:sectPr>
      </w:pPr>
    </w:p>
    <w:p w:rsidR="009C43FD" w:rsidRPr="00DE1A84" w:rsidRDefault="00A45C71">
      <w:pPr>
        <w:spacing w:after="0" w:line="239" w:lineRule="auto"/>
        <w:ind w:left="100" w:right="-20" w:hanging="10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2. Nam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f all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ged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w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tnes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(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) (if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known): _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 _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 _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</w:t>
      </w:r>
    </w:p>
    <w:p w:rsidR="009C43FD" w:rsidRPr="00DE1A84" w:rsidRDefault="00A45C71">
      <w:pPr>
        <w:spacing w:after="11" w:line="240" w:lineRule="exact"/>
        <w:rPr>
          <w:rFonts w:ascii="Arial Narrow" w:eastAsia="Arial Narrow" w:hAnsi="Arial Narrow" w:cs="Arial Narrow"/>
          <w:sz w:val="21"/>
          <w:szCs w:val="21"/>
        </w:rPr>
      </w:pPr>
      <w:r w:rsidRPr="00DE1A84">
        <w:rPr>
          <w:sz w:val="21"/>
          <w:szCs w:val="21"/>
        </w:rPr>
        <w:br w:type="column"/>
      </w:r>
    </w:p>
    <w:p w:rsidR="009C43FD" w:rsidRPr="00DE1A84" w:rsidRDefault="00A45C71">
      <w:pPr>
        <w:spacing w:after="0" w:line="239" w:lineRule="auto"/>
        <w:ind w:left="-16" w:right="442"/>
        <w:jc w:val="center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ge:</w:t>
      </w:r>
      <w:r w:rsidRPr="00DE1A84">
        <w:rPr>
          <w:rFonts w:ascii="Arial Narrow" w:eastAsia="Arial Narrow" w:hAnsi="Arial Narrow" w:cs="Arial Narrow"/>
          <w:color w:val="000000"/>
          <w:spacing w:val="5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</w:t>
      </w:r>
      <w:r w:rsidRPr="00DE1A84">
        <w:rPr>
          <w:rFonts w:ascii="Arial Narrow" w:eastAsia="Arial Narrow" w:hAnsi="Arial Narrow" w:cs="Arial Narrow"/>
          <w:color w:val="000000"/>
          <w:spacing w:val="116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h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ol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 Age: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pacing w:val="10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ool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 Age: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pacing w:val="10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ool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</w:t>
      </w:r>
    </w:p>
    <w:p w:rsidR="009C43FD" w:rsidRPr="00DE1A84" w:rsidRDefault="009C43FD">
      <w:pPr>
        <w:rPr>
          <w:sz w:val="21"/>
          <w:szCs w:val="21"/>
        </w:rPr>
        <w:sectPr w:rsidR="009C43FD" w:rsidRPr="00DE1A84">
          <w:type w:val="continuous"/>
          <w:pgSz w:w="12240" w:h="15840"/>
          <w:pgMar w:top="1134" w:right="761" w:bottom="716" w:left="720" w:header="720" w:footer="720" w:gutter="0"/>
          <w:cols w:num="2" w:space="708" w:equalWidth="0">
            <w:col w:w="4713" w:space="684"/>
            <w:col w:w="5361"/>
          </w:cols>
        </w:sectPr>
      </w:pPr>
    </w:p>
    <w:p w:rsidR="009C43FD" w:rsidRPr="00DE1A84" w:rsidRDefault="009C43FD">
      <w:pPr>
        <w:spacing w:after="6" w:line="180" w:lineRule="exact"/>
        <w:rPr>
          <w:rFonts w:ascii="Times New Roman" w:eastAsia="Times New Roman" w:hAnsi="Times New Roman" w:cs="Times New Roman"/>
          <w:sz w:val="21"/>
          <w:szCs w:val="21"/>
        </w:rPr>
      </w:pPr>
    </w:p>
    <w:p w:rsidR="009C43FD" w:rsidRPr="00DE1A84" w:rsidRDefault="00A45C71">
      <w:pPr>
        <w:tabs>
          <w:tab w:val="left" w:pos="5185"/>
          <w:tab w:val="left" w:pos="6511"/>
          <w:tab w:val="left" w:pos="8363"/>
        </w:tabs>
        <w:spacing w:after="0" w:line="240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3. Name(s)</w:t>
      </w:r>
      <w:r w:rsidRPr="00DE1A84">
        <w:rPr>
          <w:rFonts w:ascii="Arial Narrow" w:eastAsia="Arial Narrow" w:hAnsi="Arial Narrow" w:cs="Arial Narrow"/>
          <w:color w:val="000000"/>
          <w:spacing w:val="2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f alleg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 offender(s)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(if know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n)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: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  <w:t>Ag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  <w:t>School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  <w:t>Is he/she a s</w:t>
      </w:r>
      <w:r w:rsidRPr="00DE1A84">
        <w:rPr>
          <w:rFonts w:ascii="Arial Narrow" w:eastAsia="Arial Narrow" w:hAnsi="Arial Narrow" w:cs="Arial Narrow"/>
          <w:color w:val="000000"/>
          <w:spacing w:val="2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udent?</w:t>
      </w:r>
    </w:p>
    <w:p w:rsidR="009C43FD" w:rsidRPr="00DE1A84" w:rsidRDefault="009C43FD">
      <w:pPr>
        <w:spacing w:after="7" w:line="200" w:lineRule="exact"/>
        <w:rPr>
          <w:rFonts w:ascii="Arial Narrow" w:eastAsia="Arial Narrow" w:hAnsi="Arial Narrow" w:cs="Arial Narrow"/>
          <w:sz w:val="21"/>
          <w:szCs w:val="21"/>
        </w:rPr>
      </w:pPr>
    </w:p>
    <w:p w:rsidR="009C43FD" w:rsidRPr="00DE1A84" w:rsidRDefault="009C43FD">
      <w:pPr>
        <w:rPr>
          <w:sz w:val="21"/>
          <w:szCs w:val="21"/>
        </w:rPr>
        <w:sectPr w:rsidR="009C43FD" w:rsidRPr="00DE1A84">
          <w:type w:val="continuous"/>
          <w:pgSz w:w="12240" w:h="15840"/>
          <w:pgMar w:top="1134" w:right="761" w:bottom="716" w:left="720" w:header="720" w:footer="720" w:gutter="0"/>
          <w:cols w:space="708"/>
        </w:sectPr>
      </w:pPr>
    </w:p>
    <w:p w:rsidR="009C43FD" w:rsidRPr="00DE1A84" w:rsidRDefault="00A45C71">
      <w:pPr>
        <w:spacing w:after="0" w:line="239" w:lineRule="auto"/>
        <w:ind w:right="-18"/>
        <w:jc w:val="both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 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__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</w:t>
      </w:r>
    </w:p>
    <w:p w:rsidR="009C43FD" w:rsidRPr="00DE1A84" w:rsidRDefault="00A45C71">
      <w:pPr>
        <w:spacing w:after="0" w:line="239" w:lineRule="auto"/>
        <w:ind w:right="-18"/>
        <w:jc w:val="both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sz w:val="21"/>
          <w:szCs w:val="21"/>
        </w:rPr>
        <w:br w:type="column"/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 _______ _______</w:t>
      </w:r>
    </w:p>
    <w:p w:rsidR="009C43FD" w:rsidRPr="00DE1A84" w:rsidRDefault="00A45C71">
      <w:pPr>
        <w:spacing w:after="0" w:line="239" w:lineRule="auto"/>
        <w:ind w:right="-18"/>
        <w:jc w:val="both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sz w:val="21"/>
          <w:szCs w:val="21"/>
        </w:rPr>
        <w:br w:type="column"/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 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 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</w:t>
      </w:r>
    </w:p>
    <w:p w:rsidR="009C43FD" w:rsidRPr="00DE1A84" w:rsidRDefault="00A45C71" w:rsidP="00DE1A84">
      <w:pPr>
        <w:spacing w:after="0" w:line="242" w:lineRule="auto"/>
        <w:ind w:right="703"/>
        <w:jc w:val="both"/>
        <w:rPr>
          <w:rFonts w:ascii="Arial Narrow" w:eastAsia="Arial Narrow" w:hAnsi="Arial Narrow" w:cs="Arial Narrow"/>
          <w:color w:val="000000"/>
          <w:sz w:val="21"/>
          <w:szCs w:val="21"/>
        </w:rPr>
        <w:sectPr w:rsidR="009C43FD" w:rsidRPr="00DE1A84">
          <w:type w:val="continuous"/>
          <w:pgSz w:w="12240" w:h="15840"/>
          <w:pgMar w:top="1134" w:right="761" w:bottom="716" w:left="720" w:header="720" w:footer="720" w:gutter="0"/>
          <w:cols w:num="4" w:space="708" w:equalWidth="0">
            <w:col w:w="4311" w:space="726"/>
            <w:col w:w="702" w:space="200"/>
            <w:col w:w="2307" w:space="604"/>
            <w:col w:w="1906"/>
          </w:cols>
        </w:sectPr>
      </w:pPr>
      <w:r w:rsidRPr="00DE1A84">
        <w:rPr>
          <w:sz w:val="21"/>
          <w:szCs w:val="21"/>
        </w:rPr>
        <w:br w:type="column"/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Yes</w:t>
      </w:r>
      <w:r w:rsidRPr="00DE1A84">
        <w:rPr>
          <w:rFonts w:ascii="Arial Narrow" w:eastAsia="Arial Narrow" w:hAnsi="Arial Narrow" w:cs="Arial Narrow"/>
          <w:color w:val="000000"/>
          <w:spacing w:val="99"/>
          <w:sz w:val="21"/>
          <w:szCs w:val="21"/>
        </w:rPr>
        <w:t xml:space="preserve">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8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No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Yes</w:t>
      </w:r>
      <w:r w:rsidRPr="00DE1A84">
        <w:rPr>
          <w:rFonts w:ascii="Arial Narrow" w:eastAsia="Arial Narrow" w:hAnsi="Arial Narrow" w:cs="Arial Narrow"/>
          <w:color w:val="000000"/>
          <w:spacing w:val="99"/>
          <w:sz w:val="21"/>
          <w:szCs w:val="21"/>
        </w:rPr>
        <w:t xml:space="preserve">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8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No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Yes</w:t>
      </w:r>
      <w:r w:rsidRPr="00DE1A84">
        <w:rPr>
          <w:rFonts w:ascii="Arial Narrow" w:eastAsia="Arial Narrow" w:hAnsi="Arial Narrow" w:cs="Arial Narrow"/>
          <w:color w:val="000000"/>
          <w:spacing w:val="99"/>
          <w:sz w:val="21"/>
          <w:szCs w:val="21"/>
        </w:rPr>
        <w:t xml:space="preserve">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8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o</w:t>
      </w:r>
    </w:p>
    <w:p w:rsidR="009C43FD" w:rsidRPr="00DE1A84" w:rsidRDefault="009C43FD">
      <w:pPr>
        <w:tabs>
          <w:tab w:val="left" w:pos="10430"/>
        </w:tabs>
        <w:spacing w:after="0" w:line="240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</w:p>
    <w:p w:rsidR="009C43FD" w:rsidRPr="00DE1A84" w:rsidRDefault="009C43FD">
      <w:pPr>
        <w:rPr>
          <w:sz w:val="21"/>
          <w:szCs w:val="21"/>
        </w:rPr>
        <w:sectPr w:rsidR="009C43FD" w:rsidRPr="00DE1A84">
          <w:type w:val="continuous"/>
          <w:pgSz w:w="12240" w:h="15840"/>
          <w:pgMar w:top="1134" w:right="761" w:bottom="716" w:left="720" w:header="720" w:footer="720" w:gutter="0"/>
          <w:cols w:space="708"/>
        </w:sectPr>
      </w:pPr>
    </w:p>
    <w:p w:rsidR="009C43FD" w:rsidRPr="00DE1A84" w:rsidRDefault="00A45C71">
      <w:pPr>
        <w:spacing w:after="0" w:line="240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lastRenderedPageBreak/>
        <w:t>4. On what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a</w:t>
      </w:r>
      <w:r w:rsidRPr="00DE1A84">
        <w:rPr>
          <w:rFonts w:ascii="Arial Narrow" w:eastAsia="Arial Narrow" w:hAnsi="Arial Narrow" w:cs="Arial Narrow"/>
          <w:color w:val="000000"/>
          <w:spacing w:val="2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e(s) did the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cid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t happ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?:</w:t>
      </w:r>
    </w:p>
    <w:p w:rsidR="009C43FD" w:rsidRPr="00DE1A84" w:rsidRDefault="00A45C71">
      <w:pPr>
        <w:tabs>
          <w:tab w:val="left" w:pos="960"/>
          <w:tab w:val="left" w:pos="1535"/>
          <w:tab w:val="left" w:pos="3211"/>
          <w:tab w:val="left" w:pos="4157"/>
          <w:tab w:val="left" w:pos="4827"/>
        </w:tabs>
        <w:spacing w:after="0" w:line="236" w:lineRule="auto"/>
        <w:ind w:left="50" w:right="-20" w:hanging="5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/ 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____/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  <w:t>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/ 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 / 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</w:t>
      </w:r>
      <w:r w:rsidRPr="00DE1A84">
        <w:rPr>
          <w:rFonts w:ascii="Arial Narrow" w:eastAsia="Arial Narrow" w:hAnsi="Arial Narrow" w:cs="Arial Narrow"/>
          <w:color w:val="000000"/>
          <w:spacing w:val="-2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__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Month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  <w:t>Day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  <w:t xml:space="preserve">Year                                       </w:t>
      </w:r>
      <w:r w:rsidRPr="00DE1A84">
        <w:rPr>
          <w:rFonts w:ascii="Arial Narrow" w:eastAsia="Arial Narrow" w:hAnsi="Arial Narrow" w:cs="Arial Narrow"/>
          <w:color w:val="000000"/>
          <w:spacing w:val="-25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Month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  <w:t>Day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Y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r</w:t>
      </w:r>
    </w:p>
    <w:p w:rsidR="009C43FD" w:rsidRPr="00DE1A84" w:rsidRDefault="00A45C71">
      <w:pPr>
        <w:spacing w:after="13" w:line="240" w:lineRule="exact"/>
        <w:rPr>
          <w:rFonts w:ascii="Arial Narrow" w:eastAsia="Arial Narrow" w:hAnsi="Arial Narrow" w:cs="Arial Narrow"/>
          <w:sz w:val="21"/>
          <w:szCs w:val="21"/>
        </w:rPr>
      </w:pPr>
      <w:r w:rsidRPr="00DE1A84">
        <w:rPr>
          <w:sz w:val="21"/>
          <w:szCs w:val="21"/>
        </w:rPr>
        <w:br w:type="column"/>
      </w:r>
    </w:p>
    <w:p w:rsidR="009C43FD" w:rsidRPr="00DE1A84" w:rsidRDefault="00A45C71" w:rsidP="00DE1A84">
      <w:pPr>
        <w:tabs>
          <w:tab w:val="left" w:pos="979"/>
          <w:tab w:val="left" w:pos="2027"/>
        </w:tabs>
        <w:spacing w:after="0" w:line="236" w:lineRule="auto"/>
        <w:ind w:left="67" w:right="1831" w:hanging="67"/>
        <w:rPr>
          <w:rFonts w:ascii="Arial Narrow" w:eastAsia="Arial Narrow" w:hAnsi="Arial Narrow" w:cs="Arial Narrow"/>
          <w:color w:val="000000"/>
          <w:sz w:val="21"/>
          <w:szCs w:val="21"/>
          <w:lang w:val="en-US"/>
        </w:rPr>
        <w:sectPr w:rsidR="009C43FD" w:rsidRPr="00DE1A84">
          <w:pgSz w:w="12240" w:h="15840"/>
          <w:pgMar w:top="951" w:right="761" w:bottom="713" w:left="719" w:header="720" w:footer="720" w:gutter="0"/>
          <w:cols w:num="2" w:space="708" w:equalWidth="0">
            <w:col w:w="5716" w:space="503"/>
            <w:col w:w="4539"/>
          </w:cols>
        </w:sect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 / 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/ 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_______ </w:t>
      </w:r>
      <w:r w:rsidR="00DE1A84" w:rsidRPr="00DE1A84">
        <w:rPr>
          <w:rFonts w:ascii="Arial Narrow" w:eastAsia="Arial Narrow" w:hAnsi="Arial Narrow" w:cs="Arial Narrow"/>
          <w:color w:val="000000"/>
          <w:sz w:val="21"/>
          <w:szCs w:val="21"/>
        </w:rPr>
        <w:t>Month</w:t>
      </w:r>
      <w:r w:rsidR="00DE1A84"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  <w:t>Day</w:t>
      </w:r>
      <w:r w:rsidR="00DE1A84"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  <w:t>Yea</w:t>
      </w:r>
      <w:r w:rsidR="00DE1A84" w:rsidRPr="00DE1A84">
        <w:rPr>
          <w:rFonts w:ascii="Arial Narrow" w:eastAsia="Arial Narrow" w:hAnsi="Arial Narrow" w:cs="Arial Narrow"/>
          <w:color w:val="000000"/>
          <w:sz w:val="21"/>
          <w:szCs w:val="21"/>
          <w:lang w:val="en-US"/>
        </w:rPr>
        <w:t>r</w:t>
      </w:r>
    </w:p>
    <w:p w:rsidR="009C43FD" w:rsidRPr="00DE1A84" w:rsidRDefault="009C43FD">
      <w:pPr>
        <w:spacing w:after="7" w:line="180" w:lineRule="exact"/>
        <w:rPr>
          <w:rFonts w:ascii="Times New Roman" w:eastAsia="Times New Roman" w:hAnsi="Times New Roman" w:cs="Times New Roman"/>
          <w:sz w:val="21"/>
          <w:szCs w:val="21"/>
        </w:rPr>
      </w:pPr>
    </w:p>
    <w:p w:rsidR="009C43FD" w:rsidRPr="00DE1A84" w:rsidRDefault="00A45C71">
      <w:pPr>
        <w:spacing w:after="0" w:line="240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5.</w:t>
      </w:r>
      <w:r w:rsidRPr="00DE1A84">
        <w:rPr>
          <w:rFonts w:ascii="Arial Narrow" w:eastAsia="Arial Narrow" w:hAnsi="Arial Narrow" w:cs="Arial Narrow"/>
          <w:color w:val="000000"/>
          <w:spacing w:val="5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Place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n 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X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 next to the statement(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)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hat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b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est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d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scr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be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w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h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t happe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 (c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h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os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all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at app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l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y):</w:t>
      </w:r>
    </w:p>
    <w:p w:rsidR="009C43FD" w:rsidRPr="00DE1A84" w:rsidRDefault="009C43FD">
      <w:pPr>
        <w:spacing w:after="3" w:line="180" w:lineRule="exact"/>
        <w:rPr>
          <w:rFonts w:ascii="Arial Narrow" w:eastAsia="Arial Narrow" w:hAnsi="Arial Narrow" w:cs="Arial Narrow"/>
          <w:sz w:val="21"/>
          <w:szCs w:val="21"/>
        </w:rPr>
      </w:pPr>
    </w:p>
    <w:p w:rsidR="00DE1A84" w:rsidRDefault="00A45C71">
      <w:pPr>
        <w:spacing w:after="0" w:line="243" w:lineRule="auto"/>
        <w:ind w:left="240" w:right="152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y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bull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y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g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, haras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m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nt,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r i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mid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on that i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v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lves ph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y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cal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g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gres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n (sp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f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y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)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___ </w:t>
      </w:r>
    </w:p>
    <w:p w:rsidR="009C43FD" w:rsidRPr="00DE1A84" w:rsidRDefault="00A45C71">
      <w:pPr>
        <w:spacing w:after="0" w:line="243" w:lineRule="auto"/>
        <w:ind w:left="240" w:right="152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Gett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g a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o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ther per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o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 to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it or harm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e 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udent</w:t>
      </w:r>
    </w:p>
    <w:p w:rsidR="009C43FD" w:rsidRPr="00DE1A84" w:rsidRDefault="00A45C71">
      <w:pPr>
        <w:spacing w:after="0" w:line="243" w:lineRule="auto"/>
        <w:ind w:left="240" w:right="295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Te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ing,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me-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ll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g,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m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king critic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l remarks, or thr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n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g, i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perso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r by</w:t>
      </w:r>
      <w:r w:rsidRPr="00DE1A84">
        <w:rPr>
          <w:rFonts w:ascii="Arial Narrow" w:eastAsia="Arial Narrow" w:hAnsi="Arial Narrow" w:cs="Arial Narrow"/>
          <w:color w:val="000000"/>
          <w:spacing w:val="2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ther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means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m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ng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 mak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ng the victim of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j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kes</w:t>
      </w:r>
    </w:p>
    <w:p w:rsidR="009C43FD" w:rsidRPr="00DE1A84" w:rsidRDefault="00A45C71">
      <w:pPr>
        <w:spacing w:after="0" w:line="243" w:lineRule="auto"/>
        <w:ind w:left="240" w:right="6973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M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k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g rude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d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/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r thre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n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g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 gestures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x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clud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g or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rejecting th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tudent</w:t>
      </w:r>
    </w:p>
    <w:p w:rsidR="009C43FD" w:rsidRPr="00DE1A84" w:rsidRDefault="00A45C71">
      <w:pPr>
        <w:spacing w:after="0" w:line="243" w:lineRule="auto"/>
        <w:ind w:left="240" w:right="7355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ntimidating,</w:t>
      </w:r>
      <w:r w:rsidRPr="00DE1A84">
        <w:rPr>
          <w:rFonts w:ascii="Arial Narrow" w:eastAsia="Arial Narrow" w:hAnsi="Arial Narrow" w:cs="Arial Narrow"/>
          <w:color w:val="000000"/>
          <w:spacing w:val="2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xtorting,</w:t>
      </w:r>
      <w:r w:rsidRPr="00DE1A84">
        <w:rPr>
          <w:rFonts w:ascii="Arial Narrow" w:eastAsia="Arial Narrow" w:hAnsi="Arial Narrow" w:cs="Arial Narrow"/>
          <w:color w:val="000000"/>
          <w:spacing w:val="2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r 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x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ploiting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p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ading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h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rmful rumor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or gossip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Related to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e 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ude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’s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d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ability</w:t>
      </w:r>
    </w:p>
    <w:p w:rsidR="009C43FD" w:rsidRPr="00DE1A84" w:rsidRDefault="00A45C71">
      <w:pPr>
        <w:spacing w:after="0" w:line="240" w:lineRule="auto"/>
        <w:ind w:left="240"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Related to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e stu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d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’s p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rceived s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x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ual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rie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tion</w:t>
      </w:r>
    </w:p>
    <w:p w:rsidR="00DE1A84" w:rsidRDefault="00A45C71" w:rsidP="00DE1A84">
      <w:pPr>
        <w:spacing w:after="0" w:line="243" w:lineRule="auto"/>
        <w:ind w:left="240" w:right="1469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y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ber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bullying </w:t>
      </w:r>
      <w:r w:rsidRPr="00DE1A84">
        <w:rPr>
          <w:rFonts w:ascii="Arial Narrow" w:eastAsia="Arial Narrow" w:hAnsi="Arial Narrow" w:cs="Arial Narrow"/>
          <w:color w:val="000000"/>
          <w:spacing w:val="2"/>
          <w:sz w:val="21"/>
          <w:szCs w:val="21"/>
        </w:rPr>
        <w:t>(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e.g. 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c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l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medi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lud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g Fac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b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ok, Twitter, Vine,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n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p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chat, Per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pe, kik, Ins</w:t>
      </w:r>
      <w:r w:rsidRPr="00DE1A84">
        <w:rPr>
          <w:rFonts w:ascii="Arial Narrow" w:eastAsia="Arial Narrow" w:hAnsi="Arial Narrow" w:cs="Arial Narrow"/>
          <w:color w:val="000000"/>
          <w:spacing w:val="2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agram, etc.) </w:t>
      </w:r>
    </w:p>
    <w:p w:rsidR="009C43FD" w:rsidRPr="00DE1A84" w:rsidRDefault="00A45C71" w:rsidP="00DE1A84">
      <w:pPr>
        <w:spacing w:after="0" w:line="243" w:lineRule="auto"/>
        <w:ind w:left="240" w:right="1469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lectronic communic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o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(e.g.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mail,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text,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exting,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tc.)</w:t>
      </w:r>
    </w:p>
    <w:p w:rsidR="009C43FD" w:rsidRPr="00DE1A84" w:rsidRDefault="00A45C71">
      <w:pPr>
        <w:spacing w:after="0" w:line="240" w:lineRule="auto"/>
        <w:ind w:left="240"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Gang relat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</w:t>
      </w:r>
    </w:p>
    <w:p w:rsidR="009C43FD" w:rsidRPr="00DE1A84" w:rsidRDefault="00A45C71">
      <w:pPr>
        <w:spacing w:before="2" w:after="0" w:line="240" w:lineRule="auto"/>
        <w:ind w:left="240"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Gang recru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tment</w:t>
      </w:r>
    </w:p>
    <w:p w:rsidR="00DE1A84" w:rsidRDefault="00A45C71">
      <w:pPr>
        <w:spacing w:before="3" w:after="0" w:line="243" w:lineRule="auto"/>
        <w:ind w:left="240" w:right="6913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u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m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n traf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f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cking/P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st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ution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cruit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m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ent </w:t>
      </w:r>
    </w:p>
    <w:p w:rsidR="009C43FD" w:rsidRPr="00DE1A84" w:rsidRDefault="00A45C71">
      <w:pPr>
        <w:spacing w:before="3" w:after="0" w:line="243" w:lineRule="auto"/>
        <w:ind w:left="240" w:right="6913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Racial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H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r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m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t</w:t>
      </w:r>
    </w:p>
    <w:p w:rsidR="009C43FD" w:rsidRPr="00DE1A84" w:rsidRDefault="00A45C71">
      <w:pPr>
        <w:spacing w:after="0" w:line="243" w:lineRule="auto"/>
        <w:ind w:left="240" w:right="8649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exual Haras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m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ent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exual i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at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u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re</w:t>
      </w:r>
    </w:p>
    <w:p w:rsidR="009C43FD" w:rsidRPr="00DE1A84" w:rsidRDefault="00A45C71">
      <w:pPr>
        <w:spacing w:after="0" w:line="240" w:lineRule="auto"/>
        <w:ind w:left="240"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ther (sp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f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y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)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</w:t>
      </w:r>
    </w:p>
    <w:p w:rsidR="009C43FD" w:rsidRPr="00DE1A84" w:rsidRDefault="009C43FD">
      <w:pPr>
        <w:spacing w:after="6" w:line="180" w:lineRule="exact"/>
        <w:rPr>
          <w:rFonts w:ascii="Arial Narrow" w:eastAsia="Arial Narrow" w:hAnsi="Arial Narrow" w:cs="Arial Narrow"/>
          <w:sz w:val="21"/>
          <w:szCs w:val="21"/>
        </w:rPr>
      </w:pPr>
    </w:p>
    <w:p w:rsidR="009C43FD" w:rsidRPr="00DE1A84" w:rsidRDefault="00A45C71">
      <w:pPr>
        <w:spacing w:after="0" w:line="240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6. Wh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re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d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id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h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 inc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ent hap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p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n (ch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o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e all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at 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p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ply)?</w:t>
      </w:r>
    </w:p>
    <w:p w:rsidR="009C43FD" w:rsidRPr="00DE1A84" w:rsidRDefault="009C43FD">
      <w:pPr>
        <w:spacing w:after="17" w:line="120" w:lineRule="exact"/>
        <w:rPr>
          <w:rFonts w:ascii="Arial Narrow" w:eastAsia="Arial Narrow" w:hAnsi="Arial Narrow" w:cs="Arial Narrow"/>
          <w:sz w:val="21"/>
          <w:szCs w:val="21"/>
        </w:rPr>
      </w:pPr>
    </w:p>
    <w:p w:rsidR="009C43FD" w:rsidRPr="00DE1A84" w:rsidRDefault="00A45C71">
      <w:pPr>
        <w:tabs>
          <w:tab w:val="left" w:pos="2574"/>
          <w:tab w:val="left" w:pos="5366"/>
        </w:tabs>
        <w:spacing w:after="0" w:line="243" w:lineRule="auto"/>
        <w:ind w:left="252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n school pr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o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perty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t a s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ool-spo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red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ctivity or 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v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nt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ff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 school p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p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rty</w:t>
      </w:r>
      <w:r w:rsidRPr="00DE1A84">
        <w:rPr>
          <w:rFonts w:ascii="Arial Narrow" w:eastAsia="Arial Narrow" w:hAnsi="Arial Narrow" w:cs="Arial Narrow"/>
          <w:color w:val="000000"/>
          <w:spacing w:val="50"/>
          <w:sz w:val="21"/>
          <w:szCs w:val="21"/>
        </w:rPr>
        <w:t xml:space="preserve">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8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Via I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rnet- sent off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cho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o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l p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per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y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n a school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bus               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On the way to/from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chool*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Via Internet-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nt on sch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o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l p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p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ty</w:t>
      </w:r>
    </w:p>
    <w:p w:rsidR="009C43FD" w:rsidRPr="00DE1A84" w:rsidRDefault="00A45C71">
      <w:pPr>
        <w:spacing w:after="0" w:line="240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*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W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ll be collected unless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pecif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cally ex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lud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 by local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bo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 pol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cy</w:t>
      </w:r>
    </w:p>
    <w:p w:rsidR="009C43FD" w:rsidRPr="00DE1A84" w:rsidRDefault="009C43FD">
      <w:pPr>
        <w:spacing w:after="12" w:line="240" w:lineRule="exact"/>
        <w:rPr>
          <w:rFonts w:ascii="Arial Narrow" w:eastAsia="Arial Narrow" w:hAnsi="Arial Narrow" w:cs="Arial Narrow"/>
          <w:sz w:val="21"/>
          <w:szCs w:val="21"/>
        </w:rPr>
      </w:pPr>
    </w:p>
    <w:p w:rsidR="009C43FD" w:rsidRPr="00DE1A84" w:rsidRDefault="00A45C71">
      <w:pPr>
        <w:spacing w:after="0" w:line="238" w:lineRule="auto"/>
        <w:ind w:right="-31"/>
        <w:jc w:val="center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7. D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be the inc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ent(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)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,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nc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l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uding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w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h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t the alleged of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f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nder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(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)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id or did.</w:t>
      </w:r>
      <w:r w:rsidRPr="00DE1A84">
        <w:rPr>
          <w:rFonts w:ascii="Arial Narrow" w:eastAsia="Arial Narrow" w:hAnsi="Arial Narrow" w:cs="Arial Narrow"/>
          <w:color w:val="000000"/>
          <w:spacing w:val="5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 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 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__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(Attach a sep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rate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h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et if necess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y)</w:t>
      </w:r>
    </w:p>
    <w:p w:rsidR="009C43FD" w:rsidRPr="00DE1A84" w:rsidRDefault="009C43FD">
      <w:pPr>
        <w:spacing w:after="16" w:line="240" w:lineRule="exact"/>
        <w:rPr>
          <w:rFonts w:ascii="Arial Narrow" w:eastAsia="Arial Narrow" w:hAnsi="Arial Narrow" w:cs="Arial Narrow"/>
          <w:sz w:val="21"/>
          <w:szCs w:val="21"/>
        </w:rPr>
      </w:pPr>
    </w:p>
    <w:p w:rsidR="009C43FD" w:rsidRPr="00DE1A84" w:rsidRDefault="00A45C71">
      <w:pPr>
        <w:spacing w:after="0" w:line="238" w:lineRule="auto"/>
        <w:ind w:left="-20" w:right="97"/>
        <w:jc w:val="center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8. Why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d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 the bu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l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l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y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ng,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h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ra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m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t or int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m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ation occur? 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 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</w:t>
      </w:r>
    </w:p>
    <w:p w:rsidR="009C43FD" w:rsidRPr="00DE1A84" w:rsidRDefault="00A45C71">
      <w:pPr>
        <w:spacing w:after="0" w:line="238" w:lineRule="auto"/>
        <w:ind w:left="4320"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(Attach a s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p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r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te sheet if nece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r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y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)</w:t>
      </w:r>
    </w:p>
    <w:p w:rsidR="009C43FD" w:rsidRPr="00DE1A84" w:rsidRDefault="009C43FD">
      <w:pPr>
        <w:spacing w:after="14" w:line="240" w:lineRule="exact"/>
        <w:rPr>
          <w:rFonts w:ascii="Arial Narrow" w:eastAsia="Arial Narrow" w:hAnsi="Arial Narrow" w:cs="Arial Narrow"/>
          <w:sz w:val="21"/>
          <w:szCs w:val="21"/>
        </w:rPr>
      </w:pPr>
    </w:p>
    <w:p w:rsidR="009C43FD" w:rsidRPr="00DE1A84" w:rsidRDefault="00A45C71">
      <w:pPr>
        <w:spacing w:after="0" w:line="240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9. Did 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ph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y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l injury result from this 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cid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t?</w:t>
      </w:r>
      <w:r w:rsidRPr="00DE1A84">
        <w:rPr>
          <w:rFonts w:ascii="Arial Narrow" w:eastAsia="Arial Narrow" w:hAnsi="Arial Narrow" w:cs="Arial Narrow"/>
          <w:color w:val="000000"/>
          <w:spacing w:val="5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Pl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e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n 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X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ext to one of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the fol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l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w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g:</w:t>
      </w:r>
    </w:p>
    <w:p w:rsidR="009C43FD" w:rsidRPr="00DE1A84" w:rsidRDefault="009C43FD">
      <w:pPr>
        <w:spacing w:after="17" w:line="120" w:lineRule="exact"/>
        <w:rPr>
          <w:rFonts w:ascii="Arial Narrow" w:eastAsia="Arial Narrow" w:hAnsi="Arial Narrow" w:cs="Arial Narrow"/>
          <w:sz w:val="21"/>
          <w:szCs w:val="21"/>
        </w:rPr>
      </w:pPr>
    </w:p>
    <w:p w:rsidR="009C43FD" w:rsidRPr="00DE1A84" w:rsidRDefault="00A45C71">
      <w:pPr>
        <w:tabs>
          <w:tab w:val="left" w:pos="1872"/>
          <w:tab w:val="left" w:pos="6692"/>
        </w:tabs>
        <w:spacing w:after="0" w:line="240" w:lineRule="auto"/>
        <w:ind w:left="240"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o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Ye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, but it did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t r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q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uir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med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l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ttentio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Yes, and it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requir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 med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l attention</w:t>
      </w:r>
    </w:p>
    <w:p w:rsidR="009C43FD" w:rsidRPr="00DE1A84" w:rsidRDefault="009C43FD">
      <w:pPr>
        <w:spacing w:after="15" w:line="240" w:lineRule="exact"/>
        <w:rPr>
          <w:rFonts w:ascii="Arial Narrow" w:eastAsia="Arial Narrow" w:hAnsi="Arial Narrow" w:cs="Arial Narrow"/>
          <w:sz w:val="21"/>
          <w:szCs w:val="21"/>
        </w:rPr>
      </w:pPr>
    </w:p>
    <w:p w:rsidR="009C43FD" w:rsidRPr="00DE1A84" w:rsidRDefault="00A45C71">
      <w:pPr>
        <w:tabs>
          <w:tab w:val="left" w:pos="7208"/>
        </w:tabs>
        <w:spacing w:after="0" w:line="240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10. If there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w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s a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p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ysical 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nj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ury, do you think ther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w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l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l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b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 per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m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ent ef</w:t>
      </w:r>
      <w:r w:rsidRPr="00DE1A84">
        <w:rPr>
          <w:rFonts w:ascii="Arial Narrow" w:eastAsia="Arial Narrow" w:hAnsi="Arial Narrow" w:cs="Arial Narrow"/>
          <w:color w:val="000000"/>
          <w:spacing w:val="2"/>
          <w:sz w:val="21"/>
          <w:szCs w:val="21"/>
        </w:rPr>
        <w:t>f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cts?</w:t>
      </w:r>
      <w:r w:rsidRPr="00DE1A84">
        <w:rPr>
          <w:rFonts w:ascii="Arial Narrow" w:eastAsia="Arial Narrow" w:hAnsi="Arial Narrow" w:cs="Arial Narrow"/>
          <w:color w:val="000000"/>
          <w:spacing w:val="98"/>
          <w:sz w:val="21"/>
          <w:szCs w:val="21"/>
        </w:rPr>
        <w:t xml:space="preserve">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18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Ye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o</w:t>
      </w:r>
    </w:p>
    <w:p w:rsidR="009C43FD" w:rsidRPr="00DE1A84" w:rsidRDefault="009C43FD">
      <w:pPr>
        <w:spacing w:after="12" w:line="240" w:lineRule="exact"/>
        <w:rPr>
          <w:rFonts w:ascii="Arial Narrow" w:eastAsia="Arial Narrow" w:hAnsi="Arial Narrow" w:cs="Arial Narrow"/>
          <w:sz w:val="21"/>
          <w:szCs w:val="21"/>
        </w:rPr>
      </w:pPr>
    </w:p>
    <w:p w:rsidR="009C43FD" w:rsidRPr="00DE1A84" w:rsidRDefault="00A45C71">
      <w:pPr>
        <w:tabs>
          <w:tab w:val="left" w:pos="6300"/>
        </w:tabs>
        <w:spacing w:after="0" w:line="240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11.</w:t>
      </w:r>
      <w:r w:rsidRPr="00DE1A84">
        <w:rPr>
          <w:rFonts w:ascii="Arial Narrow" w:eastAsia="Arial Narrow" w:hAnsi="Arial Narrow" w:cs="Arial Narrow"/>
          <w:color w:val="000000"/>
          <w:spacing w:val="5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Was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e 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u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d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ent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v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ctim 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b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ent from sc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h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ool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 a re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u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lt of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the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cid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t?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1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Yes</w:t>
      </w:r>
      <w:r w:rsidRPr="00DE1A84">
        <w:rPr>
          <w:rFonts w:ascii="Arial Narrow" w:eastAsia="Arial Narrow" w:hAnsi="Arial Narrow" w:cs="Arial Narrow"/>
          <w:color w:val="000000"/>
          <w:spacing w:val="149"/>
          <w:sz w:val="21"/>
          <w:szCs w:val="21"/>
        </w:rPr>
        <w:t xml:space="preserve"> </w:t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o</w:t>
      </w:r>
    </w:p>
    <w:p w:rsidR="009C43FD" w:rsidRPr="00DE1A84" w:rsidRDefault="00A45C71">
      <w:pPr>
        <w:spacing w:after="0" w:line="240" w:lineRule="auto"/>
        <w:ind w:left="351"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If yes,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h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w many</w:t>
      </w:r>
      <w:r w:rsidRPr="00DE1A84">
        <w:rPr>
          <w:rFonts w:ascii="Arial Narrow" w:eastAsia="Arial Narrow" w:hAnsi="Arial Narrow" w:cs="Arial Narrow"/>
          <w:color w:val="000000"/>
          <w:spacing w:val="2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ays w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 the 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udent vic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m a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b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ent from sc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h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ol a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 re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u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lt of the 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cid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t?</w:t>
      </w:r>
      <w:r w:rsidRPr="00DE1A84">
        <w:rPr>
          <w:rFonts w:ascii="Arial Narrow" w:eastAsia="Arial Narrow" w:hAnsi="Arial Narrow" w:cs="Arial Narrow"/>
          <w:color w:val="000000"/>
          <w:spacing w:val="5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</w:t>
      </w:r>
    </w:p>
    <w:p w:rsidR="009C43FD" w:rsidRPr="00DE1A84" w:rsidRDefault="009C43FD">
      <w:pPr>
        <w:spacing w:after="9" w:line="240" w:lineRule="exact"/>
        <w:rPr>
          <w:rFonts w:ascii="Arial Narrow" w:eastAsia="Arial Narrow" w:hAnsi="Arial Narrow" w:cs="Arial Narrow"/>
          <w:sz w:val="21"/>
          <w:szCs w:val="21"/>
        </w:rPr>
      </w:pPr>
    </w:p>
    <w:p w:rsidR="009C43FD" w:rsidRPr="00DE1A84" w:rsidRDefault="00A45C71">
      <w:pPr>
        <w:spacing w:after="0" w:line="240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12. Did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 psy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o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log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l 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n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jury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result fr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o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m th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 inc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d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?</w:t>
      </w:r>
      <w:r w:rsidRPr="00DE1A84">
        <w:rPr>
          <w:rFonts w:ascii="Arial Narrow" w:eastAsia="Arial Narrow" w:hAnsi="Arial Narrow" w:cs="Arial Narrow"/>
          <w:color w:val="000000"/>
          <w:spacing w:val="50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P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l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ace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n 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X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 next to one of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the fo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l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lowing:</w:t>
      </w:r>
    </w:p>
    <w:p w:rsidR="009C43FD" w:rsidRPr="00DE1A84" w:rsidRDefault="00A45C71">
      <w:pPr>
        <w:tabs>
          <w:tab w:val="left" w:pos="1118"/>
          <w:tab w:val="left" w:pos="6108"/>
        </w:tabs>
        <w:spacing w:after="0" w:line="240" w:lineRule="auto"/>
        <w:ind w:left="240"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o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Yes, but psychological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erv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ces h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ve not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bee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ough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</w:r>
      <w:r w:rsidRPr="00DE1A84">
        <w:rPr>
          <w:rFonts w:ascii="Wingdings" w:eastAsia="Wingdings" w:hAnsi="Wingdings" w:cs="Wingdings"/>
          <w:color w:val="000000"/>
          <w:sz w:val="21"/>
          <w:szCs w:val="21"/>
        </w:rPr>
        <w:sym w:font="Wingdings" w:char="F071"/>
      </w:r>
      <w:r w:rsidRPr="00DE1A84">
        <w:rPr>
          <w:rFonts w:ascii="Wingdings" w:eastAsia="Wingdings" w:hAnsi="Wingdings" w:cs="Wingdings"/>
          <w:color w:val="000000"/>
          <w:spacing w:val="-169"/>
          <w:sz w:val="21"/>
          <w:szCs w:val="21"/>
        </w:rPr>
        <w:t>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Yes, and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psycholog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al </w:t>
      </w:r>
      <w:r w:rsidRPr="00DE1A84">
        <w:rPr>
          <w:rFonts w:ascii="Arial Narrow" w:eastAsia="Arial Narrow" w:hAnsi="Arial Narrow" w:cs="Arial Narrow"/>
          <w:color w:val="000000"/>
          <w:spacing w:val="2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rvice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av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been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ught</w:t>
      </w:r>
    </w:p>
    <w:p w:rsidR="009C43FD" w:rsidRPr="00DE1A84" w:rsidRDefault="009C43FD">
      <w:pPr>
        <w:spacing w:after="14" w:line="240" w:lineRule="exact"/>
        <w:rPr>
          <w:rFonts w:ascii="Arial Narrow" w:eastAsia="Arial Narrow" w:hAnsi="Arial Narrow" w:cs="Arial Narrow"/>
          <w:sz w:val="21"/>
          <w:szCs w:val="21"/>
        </w:rPr>
      </w:pPr>
    </w:p>
    <w:p w:rsidR="009C43FD" w:rsidRPr="00DE1A84" w:rsidRDefault="00A45C71">
      <w:pPr>
        <w:spacing w:after="0" w:line="239" w:lineRule="auto"/>
        <w:ind w:right="-11"/>
        <w:jc w:val="both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13.</w:t>
      </w:r>
      <w:r w:rsidRPr="00DE1A84">
        <w:rPr>
          <w:rFonts w:ascii="Arial Narrow" w:eastAsia="Arial Narrow" w:hAnsi="Arial Narrow" w:cs="Arial Narrow"/>
          <w:color w:val="000000"/>
          <w:spacing w:val="49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s the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e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y 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d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it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o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al in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f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rm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on y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o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u 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w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uld li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k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e to 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p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vi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e?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 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 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</w:t>
      </w:r>
    </w:p>
    <w:p w:rsidR="009C43FD" w:rsidRPr="00DE1A84" w:rsidRDefault="00A45C71">
      <w:pPr>
        <w:spacing w:after="0" w:line="241" w:lineRule="auto"/>
        <w:ind w:left="4312"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bookmarkStart w:id="0" w:name="_GoBack"/>
      <w:bookmarkEnd w:id="0"/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(Atta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h a sep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rate sh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t if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ec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ss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ry)</w:t>
      </w:r>
    </w:p>
    <w:p w:rsidR="009C43FD" w:rsidRPr="00DE1A84" w:rsidRDefault="00A45C71">
      <w:pPr>
        <w:spacing w:after="0" w:line="250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lastRenderedPageBreak/>
        <w:t>Signature: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0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Da</w:t>
      </w:r>
      <w:r w:rsidRPr="00DE1A84">
        <w:rPr>
          <w:rFonts w:ascii="Arial Narrow" w:eastAsia="Arial Narrow" w:hAnsi="Arial Narrow" w:cs="Arial Narrow"/>
          <w:b/>
          <w:bCs/>
          <w:color w:val="000000"/>
          <w:spacing w:val="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b/>
          <w:bCs/>
          <w:color w:val="000000"/>
          <w:sz w:val="21"/>
          <w:szCs w:val="21"/>
        </w:rPr>
        <w:t>e: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 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_______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_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_</w:t>
      </w:r>
    </w:p>
    <w:p w:rsidR="009C43FD" w:rsidRPr="00DE1A84" w:rsidRDefault="00A45C71">
      <w:pPr>
        <w:tabs>
          <w:tab w:val="left" w:pos="10430"/>
        </w:tabs>
        <w:spacing w:after="0" w:line="243" w:lineRule="auto"/>
        <w:ind w:right="-20"/>
        <w:rPr>
          <w:rFonts w:ascii="Arial Narrow" w:eastAsia="Arial Narrow" w:hAnsi="Arial Narrow" w:cs="Arial Narrow"/>
          <w:color w:val="000000"/>
          <w:sz w:val="21"/>
          <w:szCs w:val="21"/>
        </w:rPr>
      </w:pP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Maryl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nd Sta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e Dep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a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rtment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of </w:t>
      </w:r>
      <w:r w:rsidRPr="00DE1A84">
        <w:rPr>
          <w:rFonts w:ascii="Arial Narrow" w:eastAsia="Arial Narrow" w:hAnsi="Arial Narrow" w:cs="Arial Narrow"/>
          <w:color w:val="000000"/>
          <w:spacing w:val="-2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duca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ion in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ccordance wi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t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h the 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S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afe S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c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 xml:space="preserve">hools 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>R</w:t>
      </w:r>
      <w:r w:rsidRPr="00DE1A84">
        <w:rPr>
          <w:rFonts w:ascii="Arial Narrow" w:eastAsia="Arial Narrow" w:hAnsi="Arial Narrow" w:cs="Arial Narrow"/>
          <w:color w:val="000000"/>
          <w:spacing w:val="1"/>
          <w:sz w:val="21"/>
          <w:szCs w:val="21"/>
        </w:rPr>
        <w:t>e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porting Act</w:t>
      </w:r>
      <w:r w:rsidRPr="00DE1A84">
        <w:rPr>
          <w:rFonts w:ascii="Arial Narrow" w:eastAsia="Arial Narrow" w:hAnsi="Arial Narrow" w:cs="Arial Narrow"/>
          <w:color w:val="000000"/>
          <w:spacing w:val="-1"/>
          <w:sz w:val="21"/>
          <w:szCs w:val="21"/>
        </w:rPr>
        <w:t xml:space="preserve"> 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>of 2005</w:t>
      </w:r>
      <w:r w:rsidRPr="00DE1A84">
        <w:rPr>
          <w:rFonts w:ascii="Arial Narrow" w:eastAsia="Arial Narrow" w:hAnsi="Arial Narrow" w:cs="Arial Narrow"/>
          <w:color w:val="000000"/>
          <w:sz w:val="21"/>
          <w:szCs w:val="21"/>
        </w:rPr>
        <w:tab/>
        <w:t>7-16</w:t>
      </w:r>
    </w:p>
    <w:sectPr w:rsidR="009C43FD" w:rsidRPr="00DE1A84" w:rsidSect="00DE1A84">
      <w:type w:val="continuous"/>
      <w:pgSz w:w="12240" w:h="15840"/>
      <w:pgMar w:top="288" w:right="360" w:bottom="288" w:left="360" w:header="720" w:footer="720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szSwMLOwNDY3NjdU0lEKTi0uzszPAykwrAUAZacBXywAAAA="/>
  </w:docVars>
  <w:rsids>
    <w:rsidRoot w:val="009C43FD"/>
    <w:rsid w:val="008F1F85"/>
    <w:rsid w:val="009C43FD"/>
    <w:rsid w:val="00A45C71"/>
    <w:rsid w:val="00DE1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2F52EEB-A3EC-4807-B855-A65B0D8AB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77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49</Words>
  <Characters>655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llmann, Emily C</dc:creator>
  <cp:lastModifiedBy>Stellmann, Emily C</cp:lastModifiedBy>
  <cp:revision>2</cp:revision>
  <dcterms:created xsi:type="dcterms:W3CDTF">2017-02-28T15:30:00Z</dcterms:created>
  <dcterms:modified xsi:type="dcterms:W3CDTF">2017-02-28T15:30:00Z</dcterms:modified>
</cp:coreProperties>
</file>